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Дуньямалыев Шахин Эльшан 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031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031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307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307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664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664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6274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6274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82836"/>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82836"/>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8593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8593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77208"/>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7208"/>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5865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5865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45998"/>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45998"/>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6256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6256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уньямалыев Шахин Эльшан оглы</dc:creator>
  <dc:language>ru-RU</dc:language>
  <cp:keywords/>
  <dcterms:created xsi:type="dcterms:W3CDTF">2025-02-20T12:56:36Z</dcterms:created>
  <dcterms:modified xsi:type="dcterms:W3CDTF">2025-02-20T12: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